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595DD" w14:textId="65E8FB3D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AB0A20">
        <w:rPr>
          <w:rFonts w:eastAsia="Times New Roman"/>
          <w:sz w:val="24"/>
          <w:szCs w:val="24"/>
          <w:u w:val="single"/>
        </w:rPr>
        <w:t>Amazon Web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37EC097" w14:textId="77777777" w:rsidR="005E70C8" w:rsidRPr="00C373C2" w:rsidRDefault="005E70C8" w:rsidP="005E70C8">
      <w:pPr>
        <w:spacing w:after="0"/>
        <w:ind w:left="360"/>
        <w:jc w:val="both"/>
        <w:rPr>
          <w:rFonts w:eastAsia="Times New Roman"/>
          <w:sz w:val="24"/>
          <w:szCs w:val="24"/>
        </w:rPr>
      </w:pP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57DC373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valid credentials (email and password).</w:t>
      </w:r>
    </w:p>
    <w:p w14:paraId="20563D09" w14:textId="641995E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invalid or incorrect credentials.</w:t>
      </w:r>
    </w:p>
    <w:p w14:paraId="277042A2" w14:textId="21869A51" w:rsidR="00E762E5" w:rsidRPr="00E762E5" w:rsidRDefault="002B3802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eset their password in case they forget it.</w:t>
      </w:r>
    </w:p>
    <w:p w14:paraId="6893BEB1" w14:textId="1F3180EB" w:rsidR="00633710" w:rsidRDefault="002B3802" w:rsidP="00633710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E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ror messages are displayed for incorrect login attempts.</w:t>
      </w:r>
    </w:p>
    <w:p w14:paraId="4B6D7E0D" w14:textId="77777777" w:rsidR="00633710" w:rsidRDefault="00633710" w:rsidP="00633710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Home Page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</w:p>
    <w:p w14:paraId="6DB9F8D8" w14:textId="51B29791" w:rsidR="00633710" w:rsidRPr="00633710" w:rsidRDefault="00633710" w:rsidP="00633710">
      <w:pPr>
        <w:pStyle w:val="ListParagraph"/>
        <w:shd w:val="clear" w:color="auto" w:fill="FFFFFF"/>
        <w:spacing w:before="100" w:beforeAutospacing="1" w:after="225" w:line="240" w:lineRule="auto"/>
        <w:ind w:left="1440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                         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9026"/>
      </w:tblGrid>
      <w:tr w:rsidR="00633710" w:rsidRPr="00633710" w14:paraId="2D956591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5B40" w14:textId="716F760F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 home page </w:t>
            </w:r>
            <w:r w:rsidR="002B3802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is c</w:t>
            </w: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lickable</w:t>
            </w:r>
          </w:p>
        </w:tc>
      </w:tr>
      <w:tr w:rsidR="00633710" w:rsidRPr="00633710" w14:paraId="0691ACA4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5FC2" w14:textId="1ABDC2B1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User profile section </w:t>
            </w:r>
          </w:p>
          <w:p w14:paraId="576631CF" w14:textId="6CADEBC1" w:rsidR="00633710" w:rsidRPr="00633710" w:rsidRDefault="00633710" w:rsidP="00633710">
            <w:p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</w:p>
        </w:tc>
      </w:tr>
      <w:tr w:rsidR="00633710" w:rsidRPr="00633710" w14:paraId="09E151DB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8CC46" w14:textId="7E2BE16B" w:rsidR="00633710" w:rsidRPr="00633710" w:rsidRDefault="002B3802" w:rsidP="00F46CC1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Product Categoriz</w:t>
            </w:r>
            <w:r w:rsidR="00F46CC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ation</w:t>
            </w:r>
          </w:p>
        </w:tc>
      </w:tr>
      <w:tr w:rsidR="00633710" w:rsidRPr="00633710" w14:paraId="44C083D0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C72A" w14:textId="6B989167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lick on product it should redirected </w:t>
            </w:r>
          </w:p>
          <w:p w14:paraId="7418F7B5" w14:textId="217188EA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 Todays deals page </w:t>
            </w:r>
          </w:p>
          <w:p w14:paraId="240DE96B" w14:textId="451F8627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ustomer service page </w:t>
            </w:r>
          </w:p>
        </w:tc>
      </w:tr>
    </w:tbl>
    <w:p w14:paraId="30FCB429" w14:textId="03DB2B2E" w:rsidR="002C64D5" w:rsidRPr="00C373C2" w:rsidRDefault="002C64D5" w:rsidP="005E70C8">
      <w:pPr>
        <w:spacing w:after="0" w:line="240" w:lineRule="auto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12437BEE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sers can search for products based on various criteria such as keywords, categories, brands, etc.</w:t>
      </w:r>
    </w:p>
    <w:p w14:paraId="1DA17C8F" w14:textId="6ACB4B31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arch results display accurate and relevant products.</w:t>
      </w:r>
    </w:p>
    <w:p w14:paraId="57343EBB" w14:textId="72FEB103" w:rsidR="005005C9" w:rsidRPr="005005C9" w:rsidRDefault="00861BD8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F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BAA3B01" w14:textId="7CC24EE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dding a product to the shopping cart.</w:t>
      </w:r>
    </w:p>
    <w:p w14:paraId="6DDF7CF3" w14:textId="5B4851F9" w:rsidR="0005743E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pdate the quantity</w:t>
      </w:r>
    </w:p>
    <w:p w14:paraId="08A80846" w14:textId="651EE90D" w:rsid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remove products from the cart.</w:t>
      </w:r>
    </w:p>
    <w:p w14:paraId="14BAA896" w14:textId="1F179E6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he cart total is correctly calculated.</w:t>
      </w:r>
    </w:p>
    <w:p w14:paraId="701ADCE1" w14:textId="6E4EEE75" w:rsidR="00633710" w:rsidRPr="005005C9" w:rsidRDefault="00633710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ave for l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er butto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n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6EA6D58D" w14:textId="3E1C3173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rder </w:t>
      </w:r>
      <w:r w:rsidR="00633710">
        <w:rPr>
          <w:rFonts w:eastAsia="Times New Roman"/>
          <w:sz w:val="24"/>
          <w:szCs w:val="24"/>
        </w:rPr>
        <w:t>Process</w:t>
      </w:r>
    </w:p>
    <w:p w14:paraId="6A4A554D" w14:textId="67B9B5C1" w:rsidR="00633710" w:rsidRDefault="00633710" w:rsidP="00633710">
      <w:pPr>
        <w:pStyle w:val="ListParagraph"/>
        <w:spacing w:after="0"/>
        <w:ind w:left="144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</w:t>
      </w:r>
    </w:p>
    <w:p w14:paraId="4730C097" w14:textId="64A34A48" w:rsidR="00633710" w:rsidRDefault="00633710" w:rsidP="00633710">
      <w:pPr>
        <w:pStyle w:val="ListParagraph"/>
        <w:numPr>
          <w:ilvl w:val="4"/>
          <w:numId w:val="1"/>
        </w:numPr>
        <w:spacing w:after="0" w:line="360" w:lineRule="auto"/>
        <w:jc w:val="both"/>
        <w:rPr>
          <w:rFonts w:eastAsia="Times New Roman"/>
          <w:sz w:val="24"/>
          <w:szCs w:val="24"/>
        </w:rPr>
      </w:pPr>
      <w:r w:rsidRPr="00633710">
        <w:rPr>
          <w:rFonts w:eastAsia="Times New Roman"/>
          <w:sz w:val="24"/>
          <w:szCs w:val="24"/>
        </w:rPr>
        <w:t>Proceed to Checkout</w:t>
      </w:r>
    </w:p>
    <w:p w14:paraId="0E8B4411" w14:textId="23E7235C" w:rsidR="00633710" w:rsidRDefault="0005743E" w:rsidP="00633710">
      <w:pPr>
        <w:pStyle w:val="ListParagraph"/>
        <w:numPr>
          <w:ilvl w:val="4"/>
          <w:numId w:val="1"/>
        </w:numPr>
        <w:spacing w:after="0" w:line="36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</w:t>
      </w:r>
      <w:r w:rsidR="00633710" w:rsidRPr="00633710">
        <w:rPr>
          <w:rFonts w:eastAsia="Times New Roman"/>
          <w:sz w:val="24"/>
          <w:szCs w:val="24"/>
        </w:rPr>
        <w:t>dd/edit shipping addresses.</w:t>
      </w:r>
    </w:p>
    <w:p w14:paraId="63A3899F" w14:textId="4956D807" w:rsidR="00633710" w:rsidRDefault="00633710" w:rsidP="00633710">
      <w:pPr>
        <w:pStyle w:val="ListParagraph"/>
        <w:spacing w:after="0" w:line="360" w:lineRule="auto"/>
        <w:ind w:left="1440" w:firstLine="1356"/>
        <w:jc w:val="both"/>
        <w:rPr>
          <w:rFonts w:eastAsia="Times New Roman"/>
          <w:sz w:val="24"/>
          <w:szCs w:val="24"/>
        </w:rPr>
      </w:pP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7F419BA" w:rsidR="002C64D5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71579664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13E330CD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7A1734A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232968EC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2807480" w14:textId="09A6094E" w:rsidR="004D72C1" w:rsidRPr="00C373C2" w:rsidRDefault="004D72C1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hrome 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 120.0.6099.201 (Official Build) 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1E081BE6" w14:textId="2E5F2D50" w:rsidR="004D72C1" w:rsidRPr="00C373C2" w:rsidRDefault="004D72C1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4D72C1">
        <w:rPr>
          <w:rFonts w:asciiTheme="minorHAnsi" w:hAnsiTheme="minorHAnsi" w:cstheme="minorHAnsi"/>
          <w:color w:val="444746"/>
          <w:sz w:val="24"/>
          <w:szCs w:val="24"/>
          <w:shd w:val="clear" w:color="auto" w:fill="FFFFFF"/>
        </w:rPr>
        <w:t>Chrome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Version 120.0.6099.201 (Official Build) 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738C84D0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</w:t>
            </w:r>
            <w:r w:rsidR="0021383E">
              <w:rPr>
                <w:rFonts w:eastAsia="Times New Roman"/>
                <w:sz w:val="24"/>
                <w:szCs w:val="24"/>
              </w:rPr>
              <w:t>a</w:t>
            </w:r>
            <w:r>
              <w:rPr>
                <w:rFonts w:eastAsia="Times New Roman"/>
                <w:sz w:val="24"/>
                <w:szCs w:val="24"/>
              </w:rPr>
              <w:t>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BA78AFF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 Team</w:t>
            </w:r>
            <w:r w:rsidR="002C64D5" w:rsidRPr="00C373C2">
              <w:rPr>
                <w:rFonts w:eastAsia="Times New Roman"/>
                <w:sz w:val="24"/>
                <w:szCs w:val="24"/>
              </w:rPr>
              <w:t>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1DBA7BD8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Bridge</w:t>
            </w:r>
            <w:r w:rsidR="002C64D5" w:rsidRPr="00C373C2">
              <w:rPr>
                <w:rFonts w:eastAsia="Times New Roman"/>
                <w:sz w:val="24"/>
                <w:szCs w:val="24"/>
              </w:rPr>
              <w:t>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7410153" w14:textId="77777777" w:rsidR="00A30C5A" w:rsidRDefault="00A30C5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2A89E5C8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7E23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911"/>
        </w:tabs>
        <w:ind w:left="2911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5743E"/>
    <w:rsid w:val="001D4AA0"/>
    <w:rsid w:val="0021383E"/>
    <w:rsid w:val="002B3802"/>
    <w:rsid w:val="002C64D5"/>
    <w:rsid w:val="002F7ADF"/>
    <w:rsid w:val="00327CFD"/>
    <w:rsid w:val="003435F0"/>
    <w:rsid w:val="00354355"/>
    <w:rsid w:val="00405B6B"/>
    <w:rsid w:val="004D72C1"/>
    <w:rsid w:val="005005C9"/>
    <w:rsid w:val="00501D63"/>
    <w:rsid w:val="00506EA3"/>
    <w:rsid w:val="005A302D"/>
    <w:rsid w:val="005C1E0D"/>
    <w:rsid w:val="005E70C8"/>
    <w:rsid w:val="00633710"/>
    <w:rsid w:val="006E4232"/>
    <w:rsid w:val="007E23B8"/>
    <w:rsid w:val="00861BD8"/>
    <w:rsid w:val="008C76C6"/>
    <w:rsid w:val="009B51FE"/>
    <w:rsid w:val="00A30C5A"/>
    <w:rsid w:val="00AB0A20"/>
    <w:rsid w:val="00AB22E6"/>
    <w:rsid w:val="00AD5DBA"/>
    <w:rsid w:val="00D76921"/>
    <w:rsid w:val="00E013B8"/>
    <w:rsid w:val="00E762E5"/>
    <w:rsid w:val="00EA5B49"/>
    <w:rsid w:val="00F46CC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780</Words>
  <Characters>4261</Characters>
  <Application>Microsoft Office Word</Application>
  <DocSecurity>0</DocSecurity>
  <Lines>327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arieswaran R</cp:lastModifiedBy>
  <cp:revision>23</cp:revision>
  <dcterms:created xsi:type="dcterms:W3CDTF">2023-12-08T12:17:00Z</dcterms:created>
  <dcterms:modified xsi:type="dcterms:W3CDTF">2024-01-1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d892299a03b3c67e26c47df93d906ebcce5d53f790774ed5b520dc1d4a129b</vt:lpwstr>
  </property>
</Properties>
</file>